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Chile</w:t>
      </w:r>
      <w:r>
        <w:t xml:space="preserve"> </w:t>
      </w:r>
      <w:r>
        <w:t xml:space="preserve">Santiago</w:t>
      </w:r>
    </w:p>
    <w:bookmarkStart w:id="25" w:name="academic-researcher-cover-letter"/>
    <w:p>
      <w:pPr>
        <w:pStyle w:val="Heading1"/>
      </w:pPr>
      <w:r>
        <w:t xml:space="preserve">Academic Research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University of Chile (or specific institution name)</w:t>
      </w:r>
      <w:r>
        <w:br/>
      </w:r>
      <w:r>
        <w:t xml:space="preserve">Santiago, Chile</w:t>
      </w:r>
    </w:p>
    <w:p>
      <w:pPr>
        <w:pStyle w:val="BodyText"/>
      </w:pPr>
      <w:r>
        <w:t xml:space="preserve">Dear Hiring Committee,</w:t>
      </w:r>
    </w:p>
    <w:p>
      <w:pPr>
        <w:pStyle w:val="BodyText"/>
      </w:pPr>
      <w:r>
        <w:t xml:space="preserve">I am writing to express my enthusiastic interest in the Academic Researcher position at [Specific University or Institution Name] in Santiago, Chile. As a dedicated scholar with a proven track record in interdisciplinary research and a deep commitment to advancing academic excellence, I am eager to contribute my expertise to your institution’s mission of fostering innovation and intellectual growth. This opportunity aligns perfectly with my career goals and passion for collaborative research that addresses global challenges through localized solutions.</w:t>
      </w:r>
    </w:p>
    <w:bookmarkStart w:id="20" w:name="Xffebf5953b3d31bca048647bbea80d4f112d77b"/>
    <w:p>
      <w:pPr>
        <w:pStyle w:val="Heading2"/>
      </w:pPr>
      <w:r>
        <w:t xml:space="preserve">Academic Background and Research Expertise</w:t>
      </w:r>
    </w:p>
    <w:p>
      <w:pPr>
        <w:pStyle w:val="FirstParagraph"/>
      </w:pPr>
      <w:r>
        <w:t xml:space="preserve">With a PhD in [Your Field of Study] from [Your University], I have cultivated a robust foundation in academic research, focusing on [specific areas of expertise, e.g., environmental sustainability, social sciences, or technology]. My doctoral work at [University] centered on [briefly describe your thesis topic], which was published in prestigious journals such as [Journal Names]. This research not only earned me recognition through awards like the [Name of Award] but also established my reputation as a scholar capable of bridging theoretical frameworks with real-world applications.</w:t>
      </w:r>
    </w:p>
    <w:p>
      <w:pPr>
        <w:pStyle w:val="BodyText"/>
      </w:pPr>
      <w:r>
        <w:t xml:space="preserve">My research methodology is characterized by rigorous data analysis, interdisciplinary collaboration, and a commitment to ethical scholarship. For instance, my recent project on [specific research topic] involved partnerships with institutions in Latin America and Europe, resulting in the publication of [number] peer-reviewed articles and presentations at international conferences such as [Conference Names]. These experiences have honed my ability to navigate complex research environments while maintaining a focus on impactful outcomes.</w:t>
      </w:r>
    </w:p>
    <w:bookmarkEnd w:id="20"/>
    <w:bookmarkStart w:id="21" w:name="X487d94788c3194fbb010f3f6b799f775dc712d0"/>
    <w:p>
      <w:pPr>
        <w:pStyle w:val="Heading2"/>
      </w:pPr>
      <w:r>
        <w:t xml:space="preserve">Alignment with Chile Santiago’s Academic Landscape</w:t>
      </w:r>
    </w:p>
    <w:p>
      <w:pPr>
        <w:pStyle w:val="FirstParagraph"/>
      </w:pPr>
      <w:r>
        <w:t xml:space="preserve">Santiago, Chile, is a hub of academic innovation, home to institutions like the Universidad de Chile and Pontificia Universidad Católica de Chile (UC). I am particularly inspired by your university’s emphasis on [specific initiative, e.g., sustainability research or community engagement], which resonates with my own work in [relevant field]. I believe that my expertise in [your specialty] could significantly contribute to ongoing projects at your institution, such as [mention a specific project or research center if known].</w:t>
      </w:r>
    </w:p>
    <w:p>
      <w:pPr>
        <w:pStyle w:val="BodyText"/>
      </w:pPr>
      <w:r>
        <w:t xml:space="preserve">Chile’s unique geographical and cultural context offers unparalleled opportunities for research. As an Academic Researcher, I aim to leverage this environment to explore topics such as [specific areas of interest], which are critical for addressing challenges like climate change, social inequality, or technological innovation. My ability to conduct fieldwork in diverse settings—combined with my proficiency in Spanish and English—positions me to collaborate effectively with local communities and international partners.</w:t>
      </w:r>
    </w:p>
    <w:bookmarkEnd w:id="21"/>
    <w:bookmarkStart w:id="22" w:name="teaching-and-mentorship-experience"/>
    <w:p>
      <w:pPr>
        <w:pStyle w:val="Heading2"/>
      </w:pPr>
      <w:r>
        <w:t xml:space="preserve">Teaching and Mentorship Experience</w:t>
      </w:r>
    </w:p>
    <w:p>
      <w:pPr>
        <w:pStyle w:val="FirstParagraph"/>
      </w:pPr>
      <w:r>
        <w:t xml:space="preserve">Beyond research, I am deeply committed to education. As a teaching assistant at [University], I developed and led courses on [subjects], receiving consistent feedback for my ability to engage students through interactive pedagogy and real-world case studies. My mentorship philosophy emphasizes critical thinking, ethical inquiry, and the importance of diversity in academic discourse. I have also supervised undergraduate and graduate research projects, guiding students to publish their findings in journals such as [Journal Names].</w:t>
      </w:r>
    </w:p>
    <w:p>
      <w:pPr>
        <w:pStyle w:val="BodyText"/>
      </w:pPr>
      <w:r>
        <w:t xml:space="preserve">I am particularly drawn to Santiago’s collaborative academic culture, where mentoring relationships often extend beyond the classroom. I would relish the opportunity to mentor students at your institution while contributing to curricular development that reflects emerging trends in [your field]. This dual focus on research and education aligns with my goal of fostering a dynamic academic community.</w:t>
      </w:r>
    </w:p>
    <w:bookmarkEnd w:id="22"/>
    <w:bookmarkStart w:id="23" w:name="contributions-to-institutional-goals"/>
    <w:p>
      <w:pPr>
        <w:pStyle w:val="Heading2"/>
      </w:pPr>
      <w:r>
        <w:t xml:space="preserve">Contributions to Institutional Goals</w:t>
      </w:r>
    </w:p>
    <w:p>
      <w:pPr>
        <w:pStyle w:val="FirstParagraph"/>
      </w:pPr>
      <w:r>
        <w:t xml:space="preserve">Your institution’s dedication to advancing knowledge through research is evident in its partnerships with organizations like [mention relevant organizations or initiatives]. I am eager to contribute to such efforts by securing external funding through grants from agencies like CONICYT (Chile’s National Commission for Scientific and Technological Research) or international bodies such as the World Bank. My experience in grant writing, including successful proposals for [specific projects], demonstrates my ability to align research objectives with institutional priorities.</w:t>
      </w:r>
    </w:p>
    <w:p>
      <w:pPr>
        <w:pStyle w:val="BodyText"/>
      </w:pPr>
      <w:r>
        <w:t xml:space="preserve">Additionally, I am keen to participate in interdisciplinary initiatives that address societal challenges. For example, my work on [specific project] has involved collaboration across environmental science, public policy, and economics—areas where your university’s strengths are well established. By integrating my expertise with the resources of your institution, I am confident we can create research programs that have both academic and practical significance.</w:t>
      </w:r>
    </w:p>
    <w:bookmarkEnd w:id="23"/>
    <w:bookmarkStart w:id="24" w:name="conclusion"/>
    <w:p>
      <w:pPr>
        <w:pStyle w:val="Heading2"/>
      </w:pPr>
      <w:r>
        <w:t xml:space="preserve">Conclusion</w:t>
      </w:r>
    </w:p>
    <w:p>
      <w:pPr>
        <w:pStyle w:val="FirstParagraph"/>
      </w:pPr>
      <w:r>
        <w:t xml:space="preserve">In conclusion, I am deeply motivated to join [University Name] as an Academic Researcher in Santiago. My academic background, research accomplishments, and commitment to mentorship align with the values of your institution. I am particularly excited about the opportunity to contribute to Chile’s growing reputation as a center for innovative research while learning from the rich intellectual traditions of Santiago.</w:t>
      </w:r>
    </w:p>
    <w:p>
      <w:pPr>
        <w:pStyle w:val="BodyText"/>
      </w:pPr>
      <w:r>
        <w:t xml:space="preserve">I would welcome the chance to discuss how my skills and vision align with your goals. Thank you for considering my application. I look forward to the possibility of contributing to your institution’s continued success as an Academic Researcher in Chile Santiag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Chile Santiago</dc:title>
  <dc:creator/>
  <dc:language>en</dc:language>
  <cp:keywords/>
  <dcterms:created xsi:type="dcterms:W3CDTF">2026-07-21T10:47:08Z</dcterms:created>
  <dcterms:modified xsi:type="dcterms:W3CDTF">2026-07-21T10:47:08Z</dcterms:modified>
</cp:coreProperties>
</file>

<file path=docProps/custom.xml><?xml version="1.0" encoding="utf-8"?>
<Properties xmlns="http://schemas.openxmlformats.org/officeDocument/2006/custom-properties" xmlns:vt="http://schemas.openxmlformats.org/officeDocument/2006/docPropsVTypes"/>
</file>